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t xml:space="preserve"> </w:t>
      </w:r>
      <w:r>
        <w:t xml:space="preserve">- Conectando a um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- Criação de banc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t xml:space="preserve"> </w:t>
      </w:r>
      <w:r>
        <w:t xml:space="preserve">- 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- Inserindo novos registros numa tabela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4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46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Observações:</w:t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1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3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r>
        <w:br w:type="page"/>
      </w:r>
    </w:p>
    <w:bookmarkEnd w:id="53"/>
    <w:bookmarkStart w:id="60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4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61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54"/>
    <w:bookmarkStart w:id="55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62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5"/>
    <w:bookmarkStart w:id="59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6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63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56"/>
    <w:bookmarkStart w:id="57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65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65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67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67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r>
        <w:br w:type="page"/>
      </w:r>
    </w:p>
    <w:bookmarkEnd w:id="57"/>
    <w:bookmarkStart w:id="58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073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8"/>
    <w:bookmarkEnd w:id="59"/>
    <w:bookmarkEnd w:id="60"/>
    <w:bookmarkEnd w:id="61"/>
    <w:bookmarkStart w:id="64" w:name="observaçõ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Observações</w:t>
      </w:r>
    </w:p>
    <w:bookmarkStart w:id="62" w:name="problemas-para-fazer-login-o-ssm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076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62"/>
    <w:bookmarkStart w:id="63" w:name="X5efb11d18397f622013015cd11d8b4aea8210ed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078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p>
      <w:r>
        <w:br w:type="page"/>
      </w:r>
    </w:p>
    <w:bookmarkEnd w:id="63"/>
    <w:bookmarkEnd w:id="64"/>
    <w:bookmarkStart w:id="66" w:name="andamento-dos-estu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ndamento dos Estudos</w:t>
      </w:r>
    </w:p>
    <w:bookmarkStart w:id="65" w:name="assunto-em-andament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6 - AULA 100.</w:t>
      </w:r>
      <w:r>
        <w:br/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04T12:05:37Z</dcterms:created>
  <dcterms:modified xsi:type="dcterms:W3CDTF">2022-06-04T12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4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